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21836C72" w:rsidR="00CF4F4F" w:rsidRPr="00A84752" w:rsidRDefault="00475D71" w:rsidP="00D16DE1">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noProof/>
        </w:rPr>
        <w:drawing>
          <wp:anchor distT="0" distB="0" distL="114300" distR="114300" simplePos="0" relativeHeight="251660288" behindDoc="0" locked="0" layoutInCell="1" allowOverlap="1" wp14:anchorId="58E55D84" wp14:editId="4BF86C5C">
            <wp:simplePos x="0" y="0"/>
            <wp:positionH relativeFrom="margin">
              <wp:align>center</wp:align>
            </wp:positionH>
            <wp:positionV relativeFrom="paragraph">
              <wp:posOffset>-702310</wp:posOffset>
            </wp:positionV>
            <wp:extent cx="1514475" cy="650884"/>
            <wp:effectExtent l="0" t="0" r="0" b="0"/>
            <wp:wrapNone/>
            <wp:docPr id="1109539252"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39252" name="Picture 1" descr="A logo of a company&#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6508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4F4F" w:rsidRPr="00D16DE1">
        <w:rPr>
          <w:rFonts w:asciiTheme="majorHAnsi" w:eastAsiaTheme="majorEastAsia" w:hAnsiTheme="majorHAnsi" w:cstheme="majorBidi"/>
          <w:b/>
          <w:sz w:val="44"/>
          <w:szCs w:val="32"/>
        </w:rPr>
        <w:t>ANAPHYLAXIS POLICY</w:t>
      </w:r>
    </w:p>
    <w:p w14:paraId="096B9808" w14:textId="1F4CE8AC" w:rsidR="0003181C" w:rsidRPr="002626DB" w:rsidRDefault="00860FC7" w:rsidP="0003181C">
      <w:pPr>
        <w:rPr>
          <w:b/>
          <w:bCs/>
        </w:rPr>
      </w:pPr>
      <w:bookmarkStart w:id="0" w:name="_Toc528849074"/>
      <w:r w:rsidRPr="002626DB">
        <w:rPr>
          <w:noProof/>
          <w:lang w:eastAsia="en-AU"/>
        </w:rPr>
        <w:drawing>
          <wp:anchor distT="0" distB="0" distL="114300" distR="114300" simplePos="0" relativeHeight="251659264" behindDoc="0" locked="0" layoutInCell="1" allowOverlap="1" wp14:anchorId="39EA9F33" wp14:editId="60112CBE">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2626DB">
        <w:rPr>
          <w:b/>
          <w:bCs/>
        </w:rPr>
        <w:t>Help for non-English speakers</w:t>
      </w:r>
    </w:p>
    <w:p w14:paraId="7FB41084" w14:textId="7C2BA994" w:rsidR="0003181C" w:rsidRPr="00727FA0" w:rsidRDefault="0003181C" w:rsidP="0003181C">
      <w:r w:rsidRPr="002626DB">
        <w:t>If you need help to understand the information in this policy please contact [insert school contact details].</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476049DA" w:rsidR="00306B3C" w:rsidRPr="00727D85" w:rsidRDefault="00306B3C" w:rsidP="004F6C4D">
      <w:pPr>
        <w:jc w:val="both"/>
      </w:pPr>
      <w:r w:rsidRPr="00727D85">
        <w:t xml:space="preserve">To explain to </w:t>
      </w:r>
      <w:r w:rsidR="002626DB">
        <w:t>Cohuna Consolidated School’s</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2626DB">
        <w:rPr>
          <w:rFonts w:cstheme="minorHAnsi"/>
        </w:rPr>
        <w:t>Cohuna Consolidated School (CCS)</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00419F67" w:rsidR="00BF2EB2" w:rsidRPr="00727D85" w:rsidRDefault="002626DB" w:rsidP="004F6C4D">
      <w:pPr>
        <w:jc w:val="both"/>
      </w:pPr>
      <w:r>
        <w:rPr>
          <w:rFonts w:cstheme="minorHAnsi"/>
        </w:rPr>
        <w:t>CCS</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lastRenderedPageBreak/>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337AE592"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2626DB">
        <w:t xml:space="preserve">CCS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2626DB">
        <w:t xml:space="preserve">CCS </w:t>
      </w:r>
      <w:r w:rsidR="005E7F3C" w:rsidRPr="00727D85">
        <w:t xml:space="preserve">is responsible for developing </w:t>
      </w:r>
      <w:r w:rsidR="0056049E" w:rsidRPr="00727D85">
        <w:t>a plan in consultat</w:t>
      </w:r>
      <w:r w:rsidR="00E930A0" w:rsidRPr="00727D85">
        <w:t xml:space="preserve">ion with the student’s parents/carers. </w:t>
      </w:r>
    </w:p>
    <w:p w14:paraId="09E7CE1B" w14:textId="0FEACD5A" w:rsidR="00433A50" w:rsidRPr="00727D85" w:rsidRDefault="00433A50" w:rsidP="004F6C4D">
      <w:pPr>
        <w:jc w:val="both"/>
      </w:pPr>
      <w:r w:rsidRPr="00727D85">
        <w:t xml:space="preserve">Where necessary, an Individual Anaphylaxis Management Plan will be in place as soon as practicable after a student enrols at </w:t>
      </w:r>
      <w:r w:rsidR="002626DB">
        <w:t xml:space="preserve">CCS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lastRenderedPageBreak/>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768404E3" w14:textId="6CA26DC3" w:rsidR="00C01909" w:rsidRPr="00727D85" w:rsidRDefault="00B21536" w:rsidP="004F6C4D">
      <w:pPr>
        <w:tabs>
          <w:tab w:val="num" w:pos="170"/>
        </w:tabs>
        <w:spacing w:after="180" w:line="240" w:lineRule="auto"/>
        <w:ind w:left="720"/>
        <w:jc w:val="both"/>
        <w:rPr>
          <w:i/>
        </w:rPr>
      </w:pPr>
      <w:r w:rsidRPr="00153B35">
        <w:rPr>
          <w:i/>
        </w:rPr>
        <w:t xml:space="preserve">A copy of each student’s Individual Anaphylaxis Management Plan will be stored with their ASCIA Action Plan for Anaphylaxis at </w:t>
      </w:r>
      <w:r w:rsidR="00153B35" w:rsidRPr="00153B35">
        <w:rPr>
          <w:i/>
        </w:rPr>
        <w:t>the front office/first aid trolley</w:t>
      </w:r>
      <w:r w:rsidRPr="00153B35">
        <w:rPr>
          <w:i/>
        </w:rPr>
        <w:t>.</w:t>
      </w:r>
      <w:r w:rsidR="005C1A59" w:rsidRPr="00153B35">
        <w:rPr>
          <w:i/>
        </w:rPr>
        <w:t xml:space="preserve"> Whilst some students keep their adrenaline autoinjector on their person, med</w:t>
      </w:r>
      <w:r w:rsidR="00110FEA" w:rsidRPr="00153B35">
        <w:rPr>
          <w:i/>
        </w:rPr>
        <w:t>ication for those that do not will be</w:t>
      </w:r>
      <w:r w:rsidR="005C1A59" w:rsidRPr="00153B35">
        <w:rPr>
          <w:i/>
        </w:rPr>
        <w:t xml:space="preserve"> stored and labelled with their name at </w:t>
      </w:r>
      <w:r w:rsidR="00153B35" w:rsidRPr="00153B35">
        <w:rPr>
          <w:i/>
        </w:rPr>
        <w:t>the office</w:t>
      </w:r>
      <w:r w:rsidR="005C1A59" w:rsidRPr="00153B35">
        <w:rPr>
          <w:i/>
        </w:rPr>
        <w:t>, together with adrenaline autoinjectors for general use.</w:t>
      </w:r>
      <w:r w:rsidR="005C1A59" w:rsidRPr="00727D85">
        <w:rPr>
          <w:i/>
        </w:rPr>
        <w:t xml:space="preserv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5A425FF2" w:rsidR="00D23A7C" w:rsidRPr="00EA1F36" w:rsidRDefault="00D23A7C" w:rsidP="004F6C4D">
      <w:pPr>
        <w:tabs>
          <w:tab w:val="num" w:pos="170"/>
        </w:tabs>
        <w:spacing w:after="84" w:line="240" w:lineRule="auto"/>
        <w:ind w:left="720"/>
        <w:jc w:val="both"/>
        <w:rPr>
          <w:i/>
        </w:rPr>
      </w:pPr>
      <w:r w:rsidRPr="00EA1F36">
        <w:rPr>
          <w:i/>
        </w:rPr>
        <w:t xml:space="preserve">To reduce the risk of a student suffering from an anaphylactic reaction at </w:t>
      </w:r>
      <w:r w:rsidR="00EA1F36" w:rsidRPr="00EA1F36">
        <w:rPr>
          <w:i/>
        </w:rPr>
        <w:t>CCS</w:t>
      </w:r>
      <w:r w:rsidRPr="00EA1F36">
        <w:rPr>
          <w:i/>
        </w:rPr>
        <w:t>, we have put in place the following strategies:</w:t>
      </w:r>
    </w:p>
    <w:p w14:paraId="2145C712" w14:textId="3C08DDCB" w:rsidR="00D23A7C" w:rsidRPr="00EA1F36"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EA1F36">
        <w:rPr>
          <w:rFonts w:eastAsia="Times New Roman" w:cstheme="minorHAnsi"/>
          <w:i/>
          <w:color w:val="000000"/>
        </w:rPr>
        <w:t>s</w:t>
      </w:r>
      <w:r w:rsidR="00D23A7C" w:rsidRPr="00EA1F36">
        <w:rPr>
          <w:rFonts w:eastAsia="Times New Roman" w:cstheme="minorHAnsi"/>
          <w:i/>
          <w:color w:val="000000"/>
        </w:rPr>
        <w:t>taff and students are regularly reminded to wash their hands after eating</w:t>
      </w:r>
      <w:r w:rsidR="004D4E07" w:rsidRPr="00EA1F36">
        <w:rPr>
          <w:rFonts w:eastAsia="Times New Roman" w:cstheme="minorHAnsi"/>
          <w:i/>
          <w:color w:val="000000"/>
        </w:rPr>
        <w:t>;</w:t>
      </w:r>
    </w:p>
    <w:p w14:paraId="7609390F" w14:textId="2FDDA186" w:rsidR="00D23A7C" w:rsidRPr="00EA1F36"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EA1F36">
        <w:rPr>
          <w:rFonts w:eastAsia="Times New Roman" w:cstheme="minorHAnsi"/>
          <w:i/>
          <w:color w:val="000000"/>
        </w:rPr>
        <w:t>s</w:t>
      </w:r>
      <w:r w:rsidR="00D23A7C" w:rsidRPr="00EA1F36">
        <w:rPr>
          <w:rFonts w:eastAsia="Times New Roman" w:cstheme="minorHAnsi"/>
          <w:i/>
          <w:color w:val="000000"/>
        </w:rPr>
        <w:t>tudents are discouraged from sharing food</w:t>
      </w:r>
    </w:p>
    <w:p w14:paraId="667EBD4A" w14:textId="2727FE93" w:rsidR="006304D4" w:rsidRPr="00153B35"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153B35">
        <w:rPr>
          <w:rFonts w:eastAsia="Times New Roman" w:cstheme="minorHAnsi"/>
          <w:i/>
          <w:color w:val="000000"/>
        </w:rPr>
        <w:t>s</w:t>
      </w:r>
      <w:r w:rsidR="006304D4" w:rsidRPr="00153B35">
        <w:rPr>
          <w:rFonts w:eastAsia="Times New Roman" w:cstheme="minorHAnsi"/>
          <w:i/>
          <w:color w:val="000000"/>
        </w:rPr>
        <w:t>chool canteen staff are trained in appropriate food handling to reduce the risk of cross-contamination</w:t>
      </w:r>
    </w:p>
    <w:p w14:paraId="18E8A9BB" w14:textId="27756F44" w:rsidR="006304D4" w:rsidRPr="00153B35" w:rsidRDefault="00153B35" w:rsidP="004F6C4D">
      <w:pPr>
        <w:pStyle w:val="ListParagraph"/>
        <w:numPr>
          <w:ilvl w:val="0"/>
          <w:numId w:val="11"/>
        </w:numPr>
        <w:tabs>
          <w:tab w:val="num" w:pos="170"/>
        </w:tabs>
        <w:spacing w:after="84" w:line="240" w:lineRule="auto"/>
        <w:jc w:val="both"/>
        <w:rPr>
          <w:rFonts w:eastAsia="Times New Roman" w:cstheme="minorHAnsi"/>
          <w:i/>
          <w:color w:val="000000"/>
        </w:rPr>
      </w:pPr>
      <w:r w:rsidRPr="00153B35">
        <w:rPr>
          <w:rFonts w:eastAsia="Times New Roman" w:cstheme="minorHAnsi"/>
          <w:i/>
          <w:color w:val="000000"/>
        </w:rPr>
        <w:t>classes</w:t>
      </w:r>
      <w:r w:rsidR="00A8281F" w:rsidRPr="00153B35">
        <w:rPr>
          <w:rFonts w:eastAsia="Times New Roman" w:cstheme="minorHAnsi"/>
          <w:i/>
          <w:color w:val="000000"/>
        </w:rPr>
        <w:t xml:space="preserve"> will be informed of allergens that must be avoided in advance of class parties, events or birthdays</w:t>
      </w:r>
    </w:p>
    <w:p w14:paraId="01BE9815" w14:textId="043D185D" w:rsidR="008F345A" w:rsidRPr="00153B35"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153B35">
        <w:rPr>
          <w:rFonts w:eastAsia="Times New Roman" w:cstheme="minorHAnsi"/>
          <w:i/>
          <w:color w:val="000000"/>
        </w:rPr>
        <w:t>a</w:t>
      </w:r>
      <w:r w:rsidR="00F37D47" w:rsidRPr="00153B35">
        <w:rPr>
          <w:rFonts w:eastAsia="Times New Roman" w:cstheme="minorHAnsi"/>
          <w:i/>
          <w:color w:val="000000"/>
        </w:rPr>
        <w:t xml:space="preserve"> general use </w:t>
      </w:r>
      <w:r w:rsidR="00C85D8E" w:rsidRPr="00153B35">
        <w:rPr>
          <w:rFonts w:eastAsia="Times New Roman" w:cstheme="minorHAnsi"/>
          <w:i/>
          <w:color w:val="000000"/>
        </w:rPr>
        <w:t xml:space="preserve">adrenaline autoinjector </w:t>
      </w:r>
      <w:r w:rsidR="00F37D47" w:rsidRPr="00153B35">
        <w:rPr>
          <w:rFonts w:eastAsia="Times New Roman" w:cstheme="minorHAnsi"/>
          <w:i/>
          <w:color w:val="000000"/>
        </w:rPr>
        <w:t xml:space="preserve">will be stored at the office and in </w:t>
      </w:r>
      <w:r w:rsidR="00153B35" w:rsidRPr="00153B35">
        <w:rPr>
          <w:rFonts w:eastAsia="Times New Roman" w:cstheme="minorHAnsi"/>
          <w:i/>
          <w:color w:val="000000"/>
        </w:rPr>
        <w:t>the First Aid trolley</w:t>
      </w:r>
    </w:p>
    <w:p w14:paraId="079D7CFD" w14:textId="67ECE271" w:rsidR="00CD6BF1" w:rsidRPr="00153B35"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153B35">
        <w:rPr>
          <w:rFonts w:eastAsia="Times New Roman" w:cstheme="minorHAnsi"/>
          <w:i/>
          <w:color w:val="000000"/>
        </w:rPr>
        <w:t>Planning for off-site activities</w:t>
      </w:r>
      <w:r w:rsidR="0068267A" w:rsidRPr="00153B35">
        <w:rPr>
          <w:rFonts w:eastAsia="Times New Roman" w:cstheme="minorHAnsi"/>
          <w:i/>
          <w:color w:val="000000"/>
        </w:rPr>
        <w:t xml:space="preserve"> will</w:t>
      </w:r>
      <w:r w:rsidRPr="00153B35">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61E3C595" w:rsidR="00110FEA" w:rsidRPr="00727D85" w:rsidRDefault="00EA1F36" w:rsidP="004F6C4D">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rPr>
        <w:t xml:space="preserve">CCS </w:t>
      </w:r>
      <w:r w:rsidR="00150E6E" w:rsidRPr="00727D85">
        <w:rPr>
          <w:rFonts w:eastAsia="Times New Roman" w:cstheme="minorHAnsi"/>
          <w:color w:val="000000"/>
        </w:rPr>
        <w:t>will maintain a supply of adrenaline autoinjector</w:t>
      </w:r>
      <w:r w:rsidR="00150E6E" w:rsidRPr="00EA1F36">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 time reaction at school. </w:t>
      </w:r>
    </w:p>
    <w:p w14:paraId="1CAB20B2" w14:textId="21285590"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153B35">
        <w:rPr>
          <w:rFonts w:eastAsia="Times New Roman" w:cstheme="minorHAnsi"/>
          <w:color w:val="000000"/>
        </w:rPr>
        <w:t>the office and First Aid bag</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3C7C6F20"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EA1F36">
        <w:rPr>
          <w:rFonts w:eastAsia="Times New Roman" w:cstheme="minorHAnsi"/>
          <w:color w:val="000000"/>
        </w:rPr>
        <w:t xml:space="preserve">CCS </w:t>
      </w:r>
      <w:r w:rsidRPr="00727D85">
        <w:rPr>
          <w:rFonts w:eastAsia="Times New Roman" w:cstheme="minorHAnsi"/>
          <w:color w:val="000000"/>
        </w:rPr>
        <w:t>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lastRenderedPageBreak/>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3F4879AA"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153B35">
        <w:rPr>
          <w:rFonts w:eastAsia="Times New Roman" w:cstheme="minorHAnsi"/>
          <w:color w:val="000000"/>
        </w:rPr>
        <w:t xml:space="preserve">office staff Leah Cooke and Hayley Anset </w:t>
      </w:r>
      <w:r w:rsidRPr="00727D85">
        <w:rPr>
          <w:rFonts w:eastAsia="Times New Roman" w:cstheme="minorHAnsi"/>
          <w:color w:val="000000"/>
        </w:rPr>
        <w:t xml:space="preserve">and stored at </w:t>
      </w:r>
      <w:r w:rsidR="00153B35">
        <w:rPr>
          <w:rFonts w:eastAsia="Times New Roman" w:cstheme="minorHAnsi"/>
          <w:color w:val="000000"/>
        </w:rPr>
        <w:t xml:space="preserve">the office. </w:t>
      </w:r>
      <w:r w:rsidRPr="00727D85">
        <w:rPr>
          <w:rFonts w:eastAsia="Times New Roman" w:cstheme="minorHAnsi"/>
          <w:color w:val="000000"/>
        </w:rPr>
        <w:t>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7AE364FC" w14:textId="2F703463" w:rsidR="00CC6C50" w:rsidRPr="00727D85" w:rsidRDefault="00CC6C50" w:rsidP="00153B35">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w:t>
            </w:r>
            <w:r w:rsidR="00153B35">
              <w:rPr>
                <w:rFonts w:cstheme="minorHAnsi"/>
              </w:rPr>
              <w:t xml:space="preserve">in the First Aid trolley in the office. </w:t>
            </w:r>
            <w:r w:rsidRPr="00727D85">
              <w:rPr>
                <w:rFonts w:cstheme="minorHAnsi"/>
              </w:rPr>
              <w:t>If the student’s plan is not immediately available,</w:t>
            </w:r>
            <w:r w:rsidR="00110FEA" w:rsidRPr="00727D85">
              <w:rPr>
                <w:rFonts w:cstheme="minorHAnsi"/>
              </w:rPr>
              <w:t xml:space="preserve"> or they appear to be experiencing a first 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r w:rsidRPr="003C6800">
              <w:rPr>
                <w:rFonts w:cstheme="minorHAnsi"/>
              </w:rPr>
              <w:t>Anapen® 500, Anapen® 300, or Anapen®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4785272A" w:rsidR="00591410" w:rsidRPr="003C6800" w:rsidRDefault="00591410" w:rsidP="00591410">
            <w:pPr>
              <w:pStyle w:val="ListParagraph"/>
              <w:numPr>
                <w:ilvl w:val="0"/>
                <w:numId w:val="27"/>
              </w:numPr>
              <w:jc w:val="both"/>
              <w:rPr>
                <w:rFonts w:cstheme="minorHAnsi"/>
              </w:rPr>
            </w:pPr>
            <w:r w:rsidRPr="003C6800">
              <w:rPr>
                <w:rFonts w:cstheme="minorHAnsi"/>
              </w:rPr>
              <w:t xml:space="preserve">Press red button so it clicks and hold for </w:t>
            </w:r>
            <w:r w:rsidR="00EA46A8">
              <w:rPr>
                <w:rFonts w:cstheme="minorHAnsi"/>
              </w:rPr>
              <w:t>3</w:t>
            </w:r>
            <w:r w:rsidRPr="003C6800">
              <w:rPr>
                <w:rFonts w:cstheme="minorHAnsi"/>
              </w:rPr>
              <w:t xml:space="preserve">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Remove Anapen®</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r w:rsidR="00034B9D">
              <w:rPr>
                <w:rFonts w:cstheme="minorHAnsi"/>
              </w:rPr>
              <w:t xml:space="preserve">Anapen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lastRenderedPageBreak/>
              <w:t xml:space="preserve">Retain the used </w:t>
            </w:r>
            <w:r w:rsidR="00034B9D" w:rsidRPr="00BB4320">
              <w:rPr>
                <w:rFonts w:cstheme="minorHAnsi"/>
              </w:rPr>
              <w:t xml:space="preserve">Anapen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Anapen®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5521B271" w14:textId="7880C070" w:rsidR="00211A00" w:rsidRPr="00727D85" w:rsidRDefault="004B3F60" w:rsidP="004F6C4D">
      <w:pPr>
        <w:spacing w:after="84" w:line="240" w:lineRule="auto"/>
        <w:jc w:val="both"/>
        <w:rPr>
          <w:b/>
          <w:color w:val="000000" w:themeColor="text1"/>
        </w:rPr>
      </w:pPr>
      <w:r w:rsidRPr="00EA1F36">
        <w:rPr>
          <w:rFonts w:eastAsia="Times New Roman" w:cstheme="minorHAnsi"/>
          <w:color w:val="000000"/>
        </w:rPr>
        <w:t xml:space="preserve">[Note: </w:t>
      </w:r>
      <w:r w:rsidR="00172FF7" w:rsidRPr="00EA1F36">
        <w:rPr>
          <w:rFonts w:eastAsia="Times New Roman" w:cstheme="minorHAnsi"/>
          <w:color w:val="000000"/>
        </w:rPr>
        <w:t>If in doubt, it is better to use an adrenaline autoinjector than not use it, even if in hindsight the reaction is not anaphylaxis. Under-treatment of anaphylaxis is more harmful and potentially life threatening than over</w:t>
      </w:r>
      <w:r w:rsidR="00E40F5C" w:rsidRPr="00EA1F36">
        <w:rPr>
          <w:rFonts w:eastAsia="Times New Roman" w:cstheme="minorHAnsi"/>
          <w:color w:val="000000"/>
        </w:rPr>
        <w:t>-</w:t>
      </w:r>
      <w:r w:rsidR="00172FF7" w:rsidRPr="00EA1F36">
        <w:rPr>
          <w:rFonts w:eastAsia="Times New Roman" w:cstheme="minorHAnsi"/>
          <w:color w:val="000000"/>
        </w:rPr>
        <w:t>treatment of a mild to moderate allergic reaction.</w:t>
      </w:r>
      <w:r w:rsidRPr="00EA1F36">
        <w:rPr>
          <w:rFonts w:eastAsia="Times New Roman" w:cstheme="minorHAnsi"/>
          <w:color w:val="000000"/>
        </w:rPr>
        <w:t xml:space="preserve"> Refer to</w:t>
      </w:r>
      <w:r w:rsidR="00021A52" w:rsidRPr="00EA1F36">
        <w:rPr>
          <w:rFonts w:eastAsia="Times New Roman" w:cstheme="minorHAnsi"/>
          <w:color w:val="000000"/>
        </w:rPr>
        <w:t xml:space="preserve"> ‘Frequently asked questions’ on the </w:t>
      </w:r>
      <w:hyperlink r:id="rId14" w:history="1">
        <w:r w:rsidR="00021A52" w:rsidRPr="00EA1F36">
          <w:rPr>
            <w:rStyle w:val="Hyperlink"/>
            <w:rFonts w:eastAsia="Times New Roman" w:cstheme="minorHAnsi"/>
          </w:rPr>
          <w:t>Resources tab</w:t>
        </w:r>
      </w:hyperlink>
      <w:r w:rsidR="00021A52" w:rsidRPr="00EA1F36">
        <w:rPr>
          <w:rFonts w:eastAsia="Times New Roman" w:cstheme="minorHAnsi"/>
          <w:color w:val="000000"/>
        </w:rPr>
        <w:t xml:space="preserve"> </w:t>
      </w:r>
      <w:r w:rsidR="00931558" w:rsidRPr="00EA1F36">
        <w:rPr>
          <w:rFonts w:eastAsia="Times New Roman" w:cstheme="minorHAnsi"/>
          <w:color w:val="000000"/>
        </w:rPr>
        <w:t>of the Department’s Anaphylaxis Policy.</w:t>
      </w:r>
      <w:r w:rsidRPr="00EA1F36">
        <w:rPr>
          <w:rFonts w:eastAsia="Times New Roman" w:cstheme="minorHAnsi"/>
          <w:color w:val="000000"/>
        </w:rPr>
        <w: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2A9A0E95" w:rsidR="00531FC4" w:rsidRPr="00727D85" w:rsidRDefault="004B3F60" w:rsidP="004F6C4D">
      <w:pPr>
        <w:jc w:val="both"/>
      </w:pPr>
      <w:r w:rsidRPr="00727D85">
        <w:t xml:space="preserve">This policy will be available on </w:t>
      </w:r>
      <w:r w:rsidR="00106B5E" w:rsidRPr="00106B5E">
        <w:t>CCS</w:t>
      </w:r>
      <w:r w:rsidRPr="00106B5E">
        <w:t xml:space="preserve">’s website so that parents and other members of the school community can easily access information about </w:t>
      </w:r>
      <w:r w:rsidR="00106B5E" w:rsidRPr="00106B5E">
        <w:t>CCS</w:t>
      </w:r>
      <w:r w:rsidRPr="00106B5E">
        <w:t>’s anaphylaxis management procedures.</w:t>
      </w:r>
      <w:r w:rsidRPr="00727D85">
        <w:t xml:space="preserve"> </w:t>
      </w:r>
      <w:r w:rsidR="00D83DB7" w:rsidRPr="00727D85">
        <w:t xml:space="preserve">The parents and carers of students who are enrolled at </w:t>
      </w:r>
      <w:r w:rsidR="00106B5E">
        <w:t>CCS</w:t>
      </w:r>
      <w:r w:rsidR="00D83DB7" w:rsidRPr="00727D85">
        <w:t xml:space="preserve"> and are identified as being at risk of anaphylaxis will also be provided with a copy of this policy. </w:t>
      </w:r>
    </w:p>
    <w:p w14:paraId="50F1A4D0" w14:textId="1B65DD4E" w:rsidR="00F51977" w:rsidRPr="00106B5E" w:rsidRDefault="00531FC4" w:rsidP="004F6C4D">
      <w:pPr>
        <w:jc w:val="both"/>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00106B5E">
        <w:t xml:space="preserve"> CCS </w:t>
      </w:r>
      <w:r w:rsidRPr="00C927A2">
        <w:t xml:space="preserve">procedures for </w:t>
      </w:r>
      <w:r w:rsidR="00521B0E" w:rsidRPr="00C927A2">
        <w:t>anaphylaxis management</w:t>
      </w:r>
      <w:r w:rsidRPr="00106B5E">
        <w:t xml:space="preserve">. </w:t>
      </w:r>
      <w:r w:rsidR="00D83DB7" w:rsidRPr="00106B5E">
        <w:t>Casual relief staff and volunteers who are responsible for the care and/or supervision of students who are identified as being at risk of anaphylaxis will also receive a verbal briefing on this policy</w:t>
      </w:r>
      <w:r w:rsidR="00380A93" w:rsidRPr="00106B5E">
        <w:t xml:space="preserve">, </w:t>
      </w:r>
      <w:r w:rsidR="009873E4" w:rsidRPr="00106B5E">
        <w:t>their role in responding to an a</w:t>
      </w:r>
      <w:r w:rsidR="00380A93" w:rsidRPr="00106B5E">
        <w:t xml:space="preserve">naphylactic reaction and where required, the </w:t>
      </w:r>
      <w:r w:rsidR="00C927A2" w:rsidRPr="00106B5E">
        <w:t>identity</w:t>
      </w:r>
      <w:r w:rsidR="00380A93" w:rsidRPr="00106B5E">
        <w:t xml:space="preserve"> of students at risk</w:t>
      </w:r>
      <w:r w:rsidR="00D83DB7" w:rsidRPr="00106B5E">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5"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2DE7CB02" w:rsidR="00B15CF7" w:rsidRPr="00FA4A2F" w:rsidRDefault="00B15CF7" w:rsidP="00B15CF7">
      <w:pPr>
        <w:pStyle w:val="ListBullet"/>
        <w:spacing w:after="120"/>
        <w:rPr>
          <w:rFonts w:asciiTheme="minorHAnsi" w:eastAsiaTheme="minorHAnsi" w:hAnsiTheme="minorHAnsi" w:cstheme="minorBidi"/>
          <w:color w:val="auto"/>
          <w:sz w:val="22"/>
          <w:szCs w:val="22"/>
        </w:rPr>
      </w:pPr>
      <w:r w:rsidRPr="00106B5E">
        <w:rPr>
          <w:rFonts w:asciiTheme="minorHAnsi" w:eastAsiaTheme="minorHAnsi" w:hAnsiTheme="minorHAnsi" w:cstheme="minorBidi"/>
          <w:color w:val="auto"/>
          <w:sz w:val="22"/>
          <w:szCs w:val="22"/>
        </w:rPr>
        <w:t xml:space="preserve">admin staff, first aiders </w:t>
      </w:r>
      <w:r w:rsidRPr="00FA4A2F">
        <w:rPr>
          <w:rFonts w:asciiTheme="minorHAnsi" w:eastAsiaTheme="minorHAnsi" w:hAnsiTheme="minorHAnsi" w:cstheme="minorBidi"/>
          <w:color w:val="auto"/>
          <w:sz w:val="22"/>
          <w:szCs w:val="22"/>
        </w:rPr>
        <w:t xml:space="preserve">and any other member of school staff as required by the </w:t>
      </w:r>
      <w:r w:rsidR="00321F97" w:rsidRPr="00106B5E">
        <w:rPr>
          <w:rFonts w:asciiTheme="minorHAnsi" w:eastAsiaTheme="minorHAnsi" w:hAnsiTheme="minorHAnsi" w:cstheme="minorBidi"/>
          <w:color w:val="auto"/>
          <w:sz w:val="22"/>
          <w:szCs w:val="22"/>
        </w:rPr>
        <w:t>P</w:t>
      </w:r>
      <w:r w:rsidRPr="00106B5E">
        <w:rPr>
          <w:rFonts w:asciiTheme="minorHAnsi" w:eastAsiaTheme="minorHAnsi" w:hAnsiTheme="minorHAnsi" w:cstheme="minorBidi"/>
          <w:color w:val="auto"/>
          <w:sz w:val="22"/>
          <w:szCs w:val="22"/>
        </w:rPr>
        <w:t>rincipal</w:t>
      </w:r>
      <w:r w:rsidR="00FA4A2F">
        <w:rPr>
          <w:rFonts w:asciiTheme="minorHAnsi" w:eastAsiaTheme="minorHAnsi" w:hAnsiTheme="minorHAnsi" w:cstheme="minorBidi"/>
          <w:color w:val="auto"/>
          <w:sz w:val="22"/>
          <w:szCs w:val="22"/>
        </w:rPr>
        <w:t xml:space="preserve"> based on a risk assessment</w:t>
      </w:r>
      <w:r w:rsidRPr="00FA4A2F">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63533EED" w14:textId="77777777" w:rsidR="000A190C" w:rsidRDefault="000A190C" w:rsidP="004F6C4D">
      <w:pPr>
        <w:jc w:val="both"/>
      </w:pPr>
    </w:p>
    <w:p w14:paraId="7DBCED3C" w14:textId="7CE9F78F" w:rsidR="00B577C7" w:rsidRDefault="00285CFB" w:rsidP="00B577C7">
      <w:pPr>
        <w:jc w:val="both"/>
      </w:pPr>
      <w:r w:rsidRPr="00285CFB">
        <w:lastRenderedPageBreak/>
        <w:t>Cohuna Consolidated School</w:t>
      </w:r>
      <w:r>
        <w:t xml:space="preserve"> </w:t>
      </w:r>
      <w:r w:rsidR="00B577C7" w:rsidRPr="00285CFB">
        <w:t>uses the following training course</w:t>
      </w:r>
      <w:r w:rsidRPr="00285CFB">
        <w:t xml:space="preserve">: </w:t>
      </w:r>
      <w:r w:rsidR="00B577C7" w:rsidRPr="00285CFB">
        <w:t>ASCIA eTraining course (with 22579VIC, or 22578VIC or 10710 NAT].</w:t>
      </w:r>
    </w:p>
    <w:p w14:paraId="05C77D31" w14:textId="4E8113AB" w:rsidR="00285CFB" w:rsidRPr="00727D85" w:rsidRDefault="00285CFB" w:rsidP="00B577C7">
      <w:pPr>
        <w:jc w:val="both"/>
      </w:pPr>
    </w:p>
    <w:p w14:paraId="3BA518C8" w14:textId="60BD4B41"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ement course within the last 2 years</w:t>
      </w:r>
      <w:r w:rsidR="003A7A6E">
        <w:t>.</w:t>
      </w:r>
      <w:r w:rsidR="00AA033B">
        <w:t xml:space="preserve">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475CFCB2" w:rsidR="00D83DB7" w:rsidRDefault="00D83DB7" w:rsidP="004F6C4D">
      <w:pPr>
        <w:tabs>
          <w:tab w:val="num" w:pos="170"/>
        </w:tabs>
        <w:spacing w:after="180" w:line="240" w:lineRule="auto"/>
        <w:jc w:val="both"/>
      </w:pPr>
      <w:r w:rsidRPr="00727D85">
        <w:t xml:space="preserve">When a new student enrols at </w:t>
      </w:r>
      <w:r w:rsidR="00106B5E">
        <w:t>CCS</w:t>
      </w:r>
      <w:r w:rsidRPr="00727D85">
        <w:t xml:space="preserve"> 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0027B8D7"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w:t>
      </w:r>
      <w:r w:rsidR="003A7A6E" w:rsidRPr="003A7A6E">
        <w:t>maintained in a folder in the office and through the online Emergency management Plan</w:t>
      </w:r>
      <w:r w:rsidR="003A7A6E">
        <w:t>.</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000000" w:rsidP="004F6C4D">
      <w:pPr>
        <w:pStyle w:val="ListParagraph"/>
        <w:numPr>
          <w:ilvl w:val="1"/>
          <w:numId w:val="30"/>
        </w:numPr>
        <w:jc w:val="both"/>
        <w:rPr>
          <w:rFonts w:cstheme="minorHAnsi"/>
        </w:rPr>
      </w:pPr>
      <w:hyperlink r:id="rId16"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000000" w:rsidP="004F6C4D">
      <w:pPr>
        <w:pStyle w:val="ListParagraph"/>
        <w:numPr>
          <w:ilvl w:val="0"/>
          <w:numId w:val="30"/>
        </w:numPr>
        <w:jc w:val="both"/>
        <w:rPr>
          <w:rFonts w:cstheme="minorHAnsi"/>
        </w:rPr>
      </w:pPr>
      <w:hyperlink r:id="rId17"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8"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9" w:history="1">
        <w:r w:rsidR="00EA2163" w:rsidRPr="00727D85">
          <w:rPr>
            <w:rStyle w:val="Hyperlink"/>
            <w:rFonts w:cstheme="minorHAnsi"/>
          </w:rPr>
          <w:t xml:space="preserve">Allergy and immunology </w:t>
        </w:r>
      </w:hyperlink>
      <w:r w:rsidR="00EA2163" w:rsidRPr="00727D85">
        <w:rPr>
          <w:rFonts w:cstheme="minorHAnsi"/>
        </w:rPr>
        <w:t xml:space="preserve"> </w:t>
      </w: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1"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6580F055" w:rsidR="00715289" w:rsidRPr="00A43728" w:rsidRDefault="00106B5E"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25</w:t>
            </w:r>
            <w:r w:rsidRPr="00106B5E">
              <w:rPr>
                <w:rFonts w:ascii="Times New Roman" w:eastAsia="Times New Roman" w:hAnsi="Times New Roman" w:cs="Times New Roman"/>
                <w:sz w:val="24"/>
                <w:szCs w:val="24"/>
                <w:vertAlign w:val="superscript"/>
                <w:lang w:eastAsia="en-AU"/>
              </w:rPr>
              <w:t>th</w:t>
            </w:r>
            <w:r>
              <w:rPr>
                <w:rFonts w:ascii="Times New Roman" w:eastAsia="Times New Roman" w:hAnsi="Times New Roman" w:cs="Times New Roman"/>
                <w:sz w:val="24"/>
                <w:szCs w:val="24"/>
                <w:lang w:eastAsia="en-AU"/>
              </w:rPr>
              <w:t xml:space="preserve"> July 2023</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8649A0">
        <w:trPr>
          <w:trHeight w:val="300"/>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5F2B7A8E" w:rsidR="00715289" w:rsidRPr="00A43728" w:rsidRDefault="00106B5E"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25</w:t>
            </w:r>
            <w:r w:rsidRPr="00106B5E">
              <w:rPr>
                <w:rFonts w:ascii="Calibri" w:eastAsia="Times New Roman" w:hAnsi="Calibri" w:cs="Times New Roman"/>
                <w:vertAlign w:val="superscript"/>
                <w:lang w:eastAsia="en-AU"/>
              </w:rPr>
              <w:t>th</w:t>
            </w:r>
            <w:r>
              <w:rPr>
                <w:rFonts w:ascii="Calibri" w:eastAsia="Times New Roman" w:hAnsi="Calibri" w:cs="Times New Roman"/>
                <w:lang w:eastAsia="en-AU"/>
              </w:rPr>
              <w:t xml:space="preserve"> July 2024</w:t>
            </w:r>
          </w:p>
        </w:tc>
      </w:tr>
      <w:bookmarkEnd w:id="1"/>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BA8A2" w14:textId="77777777" w:rsidR="00491E67" w:rsidRDefault="00491E67" w:rsidP="00D03F3C">
      <w:pPr>
        <w:spacing w:after="0" w:line="240" w:lineRule="auto"/>
      </w:pPr>
      <w:r>
        <w:separator/>
      </w:r>
    </w:p>
  </w:endnote>
  <w:endnote w:type="continuationSeparator" w:id="0">
    <w:p w14:paraId="44ACD583" w14:textId="77777777" w:rsidR="00491E67" w:rsidRDefault="00491E67" w:rsidP="00D03F3C">
      <w:pPr>
        <w:spacing w:after="0" w:line="240" w:lineRule="auto"/>
      </w:pPr>
      <w:r>
        <w:continuationSeparator/>
      </w:r>
    </w:p>
  </w:endnote>
  <w:endnote w:type="continuationNotice" w:id="1">
    <w:p w14:paraId="3AC69B1D" w14:textId="77777777" w:rsidR="00491E67" w:rsidRDefault="00491E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C7D7E" w14:textId="77777777" w:rsidR="00491E67" w:rsidRDefault="00491E67" w:rsidP="00D03F3C">
      <w:pPr>
        <w:spacing w:after="0" w:line="240" w:lineRule="auto"/>
      </w:pPr>
      <w:r>
        <w:separator/>
      </w:r>
    </w:p>
  </w:footnote>
  <w:footnote w:type="continuationSeparator" w:id="0">
    <w:p w14:paraId="706A6882" w14:textId="77777777" w:rsidR="00491E67" w:rsidRDefault="00491E67" w:rsidP="00D03F3C">
      <w:pPr>
        <w:spacing w:after="0" w:line="240" w:lineRule="auto"/>
      </w:pPr>
      <w:r>
        <w:continuationSeparator/>
      </w:r>
    </w:p>
  </w:footnote>
  <w:footnote w:type="continuationNotice" w:id="1">
    <w:p w14:paraId="32FB4A9D" w14:textId="77777777" w:rsidR="00491E67" w:rsidRDefault="00491E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0317247">
    <w:abstractNumId w:val="18"/>
  </w:num>
  <w:num w:numId="2" w16cid:durableId="196161801">
    <w:abstractNumId w:val="1"/>
  </w:num>
  <w:num w:numId="3" w16cid:durableId="1827434826">
    <w:abstractNumId w:val="15"/>
  </w:num>
  <w:num w:numId="4" w16cid:durableId="55057021">
    <w:abstractNumId w:val="2"/>
  </w:num>
  <w:num w:numId="5" w16cid:durableId="1464881800">
    <w:abstractNumId w:val="31"/>
  </w:num>
  <w:num w:numId="6" w16cid:durableId="224264964">
    <w:abstractNumId w:val="15"/>
  </w:num>
  <w:num w:numId="7" w16cid:durableId="423185857">
    <w:abstractNumId w:val="28"/>
  </w:num>
  <w:num w:numId="8" w16cid:durableId="597446077">
    <w:abstractNumId w:val="7"/>
  </w:num>
  <w:num w:numId="9" w16cid:durableId="741755085">
    <w:abstractNumId w:val="22"/>
  </w:num>
  <w:num w:numId="10" w16cid:durableId="117724494">
    <w:abstractNumId w:val="25"/>
  </w:num>
  <w:num w:numId="11" w16cid:durableId="211040239">
    <w:abstractNumId w:val="9"/>
  </w:num>
  <w:num w:numId="12" w16cid:durableId="813136347">
    <w:abstractNumId w:val="11"/>
  </w:num>
  <w:num w:numId="13" w16cid:durableId="407965792">
    <w:abstractNumId w:val="34"/>
  </w:num>
  <w:num w:numId="14" w16cid:durableId="1080834433">
    <w:abstractNumId w:val="35"/>
  </w:num>
  <w:num w:numId="15" w16cid:durableId="1889880010">
    <w:abstractNumId w:val="16"/>
  </w:num>
  <w:num w:numId="16" w16cid:durableId="1479297278">
    <w:abstractNumId w:val="13"/>
  </w:num>
  <w:num w:numId="17" w16cid:durableId="279608144">
    <w:abstractNumId w:val="23"/>
  </w:num>
  <w:num w:numId="18" w16cid:durableId="680358724">
    <w:abstractNumId w:val="38"/>
  </w:num>
  <w:num w:numId="19" w16cid:durableId="615216735">
    <w:abstractNumId w:val="14"/>
  </w:num>
  <w:num w:numId="20" w16cid:durableId="1185285627">
    <w:abstractNumId w:val="0"/>
  </w:num>
  <w:num w:numId="21" w16cid:durableId="1976443721">
    <w:abstractNumId w:val="4"/>
  </w:num>
  <w:num w:numId="22" w16cid:durableId="439569610">
    <w:abstractNumId w:val="3"/>
  </w:num>
  <w:num w:numId="23" w16cid:durableId="353042679">
    <w:abstractNumId w:val="21"/>
  </w:num>
  <w:num w:numId="24" w16cid:durableId="1988784382">
    <w:abstractNumId w:val="20"/>
  </w:num>
  <w:num w:numId="25" w16cid:durableId="1051686633">
    <w:abstractNumId w:val="37"/>
  </w:num>
  <w:num w:numId="26" w16cid:durableId="1199464305">
    <w:abstractNumId w:val="17"/>
  </w:num>
  <w:num w:numId="27" w16cid:durableId="64305377">
    <w:abstractNumId w:val="27"/>
  </w:num>
  <w:num w:numId="28" w16cid:durableId="1391154511">
    <w:abstractNumId w:val="30"/>
  </w:num>
  <w:num w:numId="29" w16cid:durableId="1050962287">
    <w:abstractNumId w:val="8"/>
  </w:num>
  <w:num w:numId="30" w16cid:durableId="56366263">
    <w:abstractNumId w:val="26"/>
  </w:num>
  <w:num w:numId="31" w16cid:durableId="523441250">
    <w:abstractNumId w:val="32"/>
  </w:num>
  <w:num w:numId="32" w16cid:durableId="1824540371">
    <w:abstractNumId w:val="10"/>
  </w:num>
  <w:num w:numId="33" w16cid:durableId="1222056123">
    <w:abstractNumId w:val="19"/>
  </w:num>
  <w:num w:numId="34" w16cid:durableId="1930503713">
    <w:abstractNumId w:val="24"/>
  </w:num>
  <w:num w:numId="35" w16cid:durableId="256912457">
    <w:abstractNumId w:val="12"/>
  </w:num>
  <w:num w:numId="36" w16cid:durableId="1999728941">
    <w:abstractNumId w:val="6"/>
  </w:num>
  <w:num w:numId="37" w16cid:durableId="669792096">
    <w:abstractNumId w:val="5"/>
  </w:num>
  <w:num w:numId="38" w16cid:durableId="1814441981">
    <w:abstractNumId w:val="29"/>
  </w:num>
  <w:num w:numId="39" w16cid:durableId="136647490">
    <w:abstractNumId w:val="36"/>
  </w:num>
  <w:num w:numId="40" w16cid:durableId="44912905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190C"/>
    <w:rsid w:val="000A2358"/>
    <w:rsid w:val="000B255E"/>
    <w:rsid w:val="000C0763"/>
    <w:rsid w:val="000D5ED8"/>
    <w:rsid w:val="000E0379"/>
    <w:rsid w:val="000E2FC3"/>
    <w:rsid w:val="000F3637"/>
    <w:rsid w:val="0010563F"/>
    <w:rsid w:val="00106B5E"/>
    <w:rsid w:val="00107AF0"/>
    <w:rsid w:val="00107BA9"/>
    <w:rsid w:val="00107D9D"/>
    <w:rsid w:val="00110FEA"/>
    <w:rsid w:val="0012140D"/>
    <w:rsid w:val="00124923"/>
    <w:rsid w:val="00130C01"/>
    <w:rsid w:val="001351AD"/>
    <w:rsid w:val="0014053F"/>
    <w:rsid w:val="001502FD"/>
    <w:rsid w:val="00150E6E"/>
    <w:rsid w:val="00153B35"/>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626DB"/>
    <w:rsid w:val="00283A6C"/>
    <w:rsid w:val="00285CFB"/>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A7A6E"/>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75D71"/>
    <w:rsid w:val="00487A24"/>
    <w:rsid w:val="00491E67"/>
    <w:rsid w:val="00494AF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0763F"/>
    <w:rsid w:val="00715289"/>
    <w:rsid w:val="0071569A"/>
    <w:rsid w:val="00726BBA"/>
    <w:rsid w:val="00727D85"/>
    <w:rsid w:val="00776D3F"/>
    <w:rsid w:val="007A10E4"/>
    <w:rsid w:val="007C7107"/>
    <w:rsid w:val="007D6EA3"/>
    <w:rsid w:val="007E56E0"/>
    <w:rsid w:val="007F1A07"/>
    <w:rsid w:val="007F2961"/>
    <w:rsid w:val="00817B39"/>
    <w:rsid w:val="00821E66"/>
    <w:rsid w:val="0084534A"/>
    <w:rsid w:val="00851CCD"/>
    <w:rsid w:val="00860FC7"/>
    <w:rsid w:val="008649A0"/>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1285"/>
    <w:rsid w:val="0096297C"/>
    <w:rsid w:val="009736D8"/>
    <w:rsid w:val="009759A3"/>
    <w:rsid w:val="009873E4"/>
    <w:rsid w:val="009901C4"/>
    <w:rsid w:val="0099460C"/>
    <w:rsid w:val="009A2913"/>
    <w:rsid w:val="009A3346"/>
    <w:rsid w:val="009B04E3"/>
    <w:rsid w:val="009C5874"/>
    <w:rsid w:val="009C653A"/>
    <w:rsid w:val="009C6B30"/>
    <w:rsid w:val="009D1CF1"/>
    <w:rsid w:val="009E55C8"/>
    <w:rsid w:val="009E7250"/>
    <w:rsid w:val="009F6A8D"/>
    <w:rsid w:val="00A03062"/>
    <w:rsid w:val="00A1028D"/>
    <w:rsid w:val="00A17B8D"/>
    <w:rsid w:val="00A2344A"/>
    <w:rsid w:val="00A25BE1"/>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577C7"/>
    <w:rsid w:val="00B6783B"/>
    <w:rsid w:val="00B70544"/>
    <w:rsid w:val="00B8270B"/>
    <w:rsid w:val="00BA24EF"/>
    <w:rsid w:val="00BA6A2C"/>
    <w:rsid w:val="00BB4320"/>
    <w:rsid w:val="00BB4701"/>
    <w:rsid w:val="00BD0855"/>
    <w:rsid w:val="00BD3186"/>
    <w:rsid w:val="00BE3153"/>
    <w:rsid w:val="00BE4684"/>
    <w:rsid w:val="00BE5388"/>
    <w:rsid w:val="00BE6EA9"/>
    <w:rsid w:val="00BF2EB2"/>
    <w:rsid w:val="00C01909"/>
    <w:rsid w:val="00C02DC4"/>
    <w:rsid w:val="00C04836"/>
    <w:rsid w:val="00C27812"/>
    <w:rsid w:val="00C33D94"/>
    <w:rsid w:val="00C52EE8"/>
    <w:rsid w:val="00C53CBA"/>
    <w:rsid w:val="00C72DD5"/>
    <w:rsid w:val="00C85D8E"/>
    <w:rsid w:val="00C90D70"/>
    <w:rsid w:val="00C923E6"/>
    <w:rsid w:val="00C927A2"/>
    <w:rsid w:val="00CB01EA"/>
    <w:rsid w:val="00CB0D20"/>
    <w:rsid w:val="00CB2F84"/>
    <w:rsid w:val="00CC6C50"/>
    <w:rsid w:val="00CD353B"/>
    <w:rsid w:val="00CD4013"/>
    <w:rsid w:val="00CD6BF1"/>
    <w:rsid w:val="00CF4F4F"/>
    <w:rsid w:val="00CF71CE"/>
    <w:rsid w:val="00D03F3C"/>
    <w:rsid w:val="00D07010"/>
    <w:rsid w:val="00D16CAB"/>
    <w:rsid w:val="00D16DE1"/>
    <w:rsid w:val="00D179E6"/>
    <w:rsid w:val="00D23A7C"/>
    <w:rsid w:val="00D30FB8"/>
    <w:rsid w:val="00D40BD6"/>
    <w:rsid w:val="00D42F95"/>
    <w:rsid w:val="00D4649E"/>
    <w:rsid w:val="00D57920"/>
    <w:rsid w:val="00D63F90"/>
    <w:rsid w:val="00D65FF8"/>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046"/>
    <w:rsid w:val="00E20476"/>
    <w:rsid w:val="00E30A00"/>
    <w:rsid w:val="00E32B26"/>
    <w:rsid w:val="00E3470E"/>
    <w:rsid w:val="00E40F5C"/>
    <w:rsid w:val="00E413EE"/>
    <w:rsid w:val="00E52AA8"/>
    <w:rsid w:val="00E621B6"/>
    <w:rsid w:val="00E75DBB"/>
    <w:rsid w:val="00E879FF"/>
    <w:rsid w:val="00E930A0"/>
    <w:rsid w:val="00EA1F36"/>
    <w:rsid w:val="00EA2163"/>
    <w:rsid w:val="00EA46A8"/>
    <w:rsid w:val="00ED2603"/>
    <w:rsid w:val="00ED619E"/>
    <w:rsid w:val="00EE30D8"/>
    <w:rsid w:val="00EF63CD"/>
    <w:rsid w:val="00EF74EA"/>
    <w:rsid w:val="00F02C1E"/>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Revision">
    <w:name w:val="Revision"/>
    <w:hidden/>
    <w:uiPriority w:val="99"/>
    <w:semiHidden/>
    <w:rsid w:val="007076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resourc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DET_EDRMS_RCSTaxHTField0>
    <TaxCatchAll xmlns="641d3c00-959f-4bfd-98f4-86d07cfa41f7"/>
    <PublishingContactName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1ABEB0E333AA874CADED458609D60069" ma:contentTypeVersion="8" ma:contentTypeDescription="DET Document" ma:contentTypeScope="" ma:versionID="07509c9ea82fc000a04271b6e1ebda6b">
  <xsd:schema xmlns:xsd="http://www.w3.org/2001/XMLSchema" xmlns:xs="http://www.w3.org/2001/XMLSchema" xmlns:p="http://schemas.microsoft.com/office/2006/metadata/properties" xmlns:ns1="http://schemas.microsoft.com/sharepoint/v3" xmlns:ns2="http://schemas.microsoft.com/Sharepoint/v3" xmlns:ns3="641d3c00-959f-4bfd-98f4-86d07cfa41f7" targetNamespace="http://schemas.microsoft.com/office/2006/metadata/properties" ma:root="true" ma:fieldsID="b8219aec65c0b80c93fb671b87bcfa8f" ns1:_="" ns2:_="" ns3:_="">
    <xsd:import namespace="http://schemas.microsoft.com/sharepoint/v3"/>
    <xsd:import namespace="http://schemas.microsoft.com/Sharepoint/v3"/>
    <xsd:import namespace="641d3c00-959f-4bfd-98f4-86d07cfa41f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false"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41d3c00-959f-4bfd-98f4-86d07cfa41f7"/>
    <ds:schemaRef ds:uri="http://schemas.microsoft.com/sharepoint/v3"/>
  </ds:schemaRefs>
</ds:datastoreItem>
</file>

<file path=customXml/itemProps5.xml><?xml version="1.0" encoding="utf-8"?>
<ds:datastoreItem xmlns:ds="http://schemas.openxmlformats.org/officeDocument/2006/customXml" ds:itemID="{BD05CC8A-23E6-4A0A-B3E6-A9ED4372C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299</Words>
  <Characters>1310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Cohuna Consolidated School</cp:lastModifiedBy>
  <cp:revision>2</cp:revision>
  <cp:lastPrinted>2023-08-14T00:48:00Z</cp:lastPrinted>
  <dcterms:created xsi:type="dcterms:W3CDTF">2023-11-09T06:08:00Z</dcterms:created>
  <dcterms:modified xsi:type="dcterms:W3CDTF">2023-11-09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1ABEB0E333AA874CADED458609D60069</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ies>
</file>